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23F6EA" w14:textId="77777777" w:rsidR="005F441B" w:rsidRDefault="00605204">
      <w:r>
        <w:t>To use this program, you need</w:t>
      </w:r>
    </w:p>
    <w:p w14:paraId="0BC46027" w14:textId="2F861D8C" w:rsidR="00605204" w:rsidRDefault="00605204" w:rsidP="00605204">
      <w:pPr>
        <w:pStyle w:val="ListParagraph"/>
        <w:numPr>
          <w:ilvl w:val="0"/>
          <w:numId w:val="1"/>
        </w:numPr>
      </w:pPr>
      <w:r>
        <w:t>Arduino Uno</w:t>
      </w:r>
      <w:r w:rsidR="00F2675F">
        <w:t xml:space="preserve"> connected to your PC</w:t>
      </w:r>
      <w:r w:rsidR="00B4106D">
        <w:t xml:space="preserve"> via cable</w:t>
      </w:r>
    </w:p>
    <w:p w14:paraId="47285A8D" w14:textId="2E52AB44" w:rsidR="00B4106D" w:rsidRDefault="00B4106D" w:rsidP="00605204">
      <w:pPr>
        <w:pStyle w:val="ListParagraph"/>
        <w:numPr>
          <w:ilvl w:val="0"/>
          <w:numId w:val="1"/>
        </w:numPr>
      </w:pPr>
      <w:r>
        <w:t xml:space="preserve">The RFID and sensor circuit </w:t>
      </w:r>
    </w:p>
    <w:p w14:paraId="34812DE4" w14:textId="6DA713B5" w:rsidR="00B4106D" w:rsidRDefault="00B4106D" w:rsidP="00605204">
      <w:pPr>
        <w:pStyle w:val="ListParagraph"/>
        <w:numPr>
          <w:ilvl w:val="0"/>
          <w:numId w:val="1"/>
        </w:numPr>
      </w:pPr>
      <w:r>
        <w:t>The sensor</w:t>
      </w:r>
    </w:p>
    <w:p w14:paraId="1441D3E3" w14:textId="5AE429BC" w:rsidR="00605204" w:rsidRDefault="00605204" w:rsidP="00605204">
      <w:pPr>
        <w:pStyle w:val="ListParagraph"/>
        <w:numPr>
          <w:ilvl w:val="0"/>
          <w:numId w:val="1"/>
        </w:numPr>
      </w:pPr>
      <w:proofErr w:type="spellStart"/>
      <w:r>
        <w:t>Matlab</w:t>
      </w:r>
      <w:proofErr w:type="spellEnd"/>
      <w:r>
        <w:t xml:space="preserve"> 2018a (earlier versions might not support all functionalities)</w:t>
      </w:r>
      <w:r w:rsidR="00D60CDD">
        <w:t xml:space="preserve"> installed </w:t>
      </w:r>
    </w:p>
    <w:p w14:paraId="4CFCDA61" w14:textId="0C116918" w:rsidR="00605204" w:rsidRDefault="00F2675F" w:rsidP="00605204">
      <w:pPr>
        <w:pStyle w:val="ListParagraph"/>
        <w:numPr>
          <w:ilvl w:val="0"/>
          <w:numId w:val="1"/>
        </w:numPr>
      </w:pPr>
      <w:proofErr w:type="spellStart"/>
      <w:r>
        <w:t>Matlab</w:t>
      </w:r>
      <w:proofErr w:type="spellEnd"/>
      <w:r>
        <w:t xml:space="preserve"> Support Package for Arduino Hardware</w:t>
      </w:r>
      <w:r w:rsidR="00D60CDD">
        <w:t xml:space="preserve"> installed</w:t>
      </w:r>
      <w:r w:rsidR="0052401E">
        <w:t xml:space="preserve"> and setup properly</w:t>
      </w:r>
      <w:bookmarkStart w:id="0" w:name="_GoBack"/>
      <w:bookmarkEnd w:id="0"/>
    </w:p>
    <w:p w14:paraId="2D184CBB" w14:textId="184C77A9" w:rsidR="00F2675F" w:rsidRDefault="00F2675F" w:rsidP="00D60CDD"/>
    <w:p w14:paraId="489757C0" w14:textId="7D6C5011" w:rsidR="00D60CDD" w:rsidRDefault="00D60CDD" w:rsidP="00D60CDD">
      <w:r>
        <w:t>What this program does:</w:t>
      </w:r>
    </w:p>
    <w:p w14:paraId="3F48A538" w14:textId="7002123A" w:rsidR="00D60CDD" w:rsidRDefault="002F310C" w:rsidP="00D60CDD">
      <w:r>
        <w:t>This program gathers the number of samples</w:t>
      </w:r>
      <w:r w:rsidR="00C90770">
        <w:t xml:space="preserve"> and displays the raw data plot and the calibrated plot. Linear regression coefficients can be applied and adjusted before the reading starts. After the reading has done, the data will be save automatically and once again before the program is closed. The LED light indicates the data availability. It becomes yellow when there is a problem with the input data, becomes red if no input data is read, turns black when the program </w:t>
      </w:r>
      <w:r w:rsidR="00B03779">
        <w:t>finishes or is ready. Once data is collected, it is saved to a CSV file with a timestamp.</w:t>
      </w:r>
    </w:p>
    <w:p w14:paraId="20F204D5" w14:textId="7FB02296" w:rsidR="00D60CDD" w:rsidRDefault="00D60CDD" w:rsidP="00D60CDD"/>
    <w:p w14:paraId="232BD213" w14:textId="60F737B9" w:rsidR="00D60CDD" w:rsidRDefault="00D60CDD" w:rsidP="00D60CDD">
      <w:r>
        <w:t>How to use:</w:t>
      </w:r>
    </w:p>
    <w:p w14:paraId="0721A102" w14:textId="71D27E4F" w:rsidR="00D60CDD" w:rsidRDefault="00D60CDD" w:rsidP="00D60CDD">
      <w:pPr>
        <w:pStyle w:val="ListParagraph"/>
        <w:numPr>
          <w:ilvl w:val="0"/>
          <w:numId w:val="2"/>
        </w:numPr>
      </w:pPr>
      <w:r>
        <w:t>Connect Arduino to your PC.</w:t>
      </w:r>
    </w:p>
    <w:p w14:paraId="33447EC8" w14:textId="7225C464" w:rsidR="00D60CDD" w:rsidRDefault="00D60CDD" w:rsidP="00D60CDD">
      <w:pPr>
        <w:pStyle w:val="ListParagraph"/>
        <w:numPr>
          <w:ilvl w:val="0"/>
          <w:numId w:val="2"/>
        </w:numPr>
      </w:pPr>
      <w:r>
        <w:t xml:space="preserve">Double-click on the program </w:t>
      </w:r>
      <w:r w:rsidR="00DA6198">
        <w:t>“</w:t>
      </w:r>
      <w:r w:rsidR="002D2157">
        <w:t>R</w:t>
      </w:r>
      <w:r>
        <w:t>un_</w:t>
      </w:r>
      <w:r w:rsidR="002D2157">
        <w:t>I</w:t>
      </w:r>
      <w:r>
        <w:t>mproved</w:t>
      </w:r>
      <w:r w:rsidR="002D2157">
        <w:t>_V</w:t>
      </w:r>
      <w:proofErr w:type="gramStart"/>
      <w:r w:rsidR="002D2157">
        <w:t>2</w:t>
      </w:r>
      <w:r>
        <w:t>.mlapp</w:t>
      </w:r>
      <w:proofErr w:type="gramEnd"/>
      <w:r w:rsidR="00DA6198">
        <w:t>”</w:t>
      </w:r>
      <w:r w:rsidR="00A5553B">
        <w:t>.</w:t>
      </w:r>
    </w:p>
    <w:p w14:paraId="2EC6C2B1" w14:textId="0E019973" w:rsidR="00DA6198" w:rsidRDefault="00590A5A" w:rsidP="00D60CDD">
      <w:pPr>
        <w:pStyle w:val="ListParagraph"/>
        <w:numPr>
          <w:ilvl w:val="0"/>
          <w:numId w:val="2"/>
        </w:numPr>
      </w:pPr>
      <w:r>
        <w:t>Change port name to match the port Arduino connected to. You can also check with Device Manager in your Control Panel and look for Port section.</w:t>
      </w:r>
    </w:p>
    <w:p w14:paraId="6E68914A" w14:textId="14F45A02" w:rsidR="00A5553B" w:rsidRDefault="00A5553B" w:rsidP="00D60CDD">
      <w:pPr>
        <w:pStyle w:val="ListParagraph"/>
        <w:numPr>
          <w:ilvl w:val="0"/>
          <w:numId w:val="2"/>
        </w:numPr>
      </w:pPr>
      <w:r>
        <w:t>Adjust the number of samples you wish.</w:t>
      </w:r>
    </w:p>
    <w:p w14:paraId="42DC3544" w14:textId="1A2383EE" w:rsidR="00A5553B" w:rsidRDefault="0052401E" w:rsidP="00D60CDD">
      <w:pPr>
        <w:pStyle w:val="ListParagraph"/>
        <w:numPr>
          <w:ilvl w:val="0"/>
          <w:numId w:val="2"/>
        </w:numPr>
      </w:pPr>
      <w:r>
        <w:t>Click “</w:t>
      </w:r>
      <w:r w:rsidR="00C90770">
        <w:t>C</w:t>
      </w:r>
      <w:r>
        <w:t>onnect” button to open serial communication between your PC and Arduino.</w:t>
      </w:r>
    </w:p>
    <w:p w14:paraId="49AAF9CC" w14:textId="47E4A9D4" w:rsidR="0052401E" w:rsidRDefault="0052401E" w:rsidP="00D60CDD">
      <w:pPr>
        <w:pStyle w:val="ListParagraph"/>
        <w:numPr>
          <w:ilvl w:val="0"/>
          <w:numId w:val="2"/>
        </w:numPr>
      </w:pPr>
      <w:r>
        <w:t>Place RFID antenna</w:t>
      </w:r>
      <w:r w:rsidR="00C90770">
        <w:t xml:space="preserve"> close to the sensor. The </w:t>
      </w:r>
      <w:r w:rsidR="00B03779">
        <w:t xml:space="preserve">LED </w:t>
      </w:r>
      <w:r w:rsidR="00C90770">
        <w:t>on the RFID reader should blink, indicating that there is a data.</w:t>
      </w:r>
    </w:p>
    <w:p w14:paraId="573F507D" w14:textId="4C29014A" w:rsidR="00C90770" w:rsidRDefault="00C90770" w:rsidP="00D60CDD">
      <w:pPr>
        <w:pStyle w:val="ListParagraph"/>
        <w:numPr>
          <w:ilvl w:val="0"/>
          <w:numId w:val="2"/>
        </w:numPr>
      </w:pPr>
      <w:r>
        <w:t xml:space="preserve">Click “Start” button when </w:t>
      </w:r>
      <w:r w:rsidR="00B03779">
        <w:t>you are ready.</w:t>
      </w:r>
    </w:p>
    <w:p w14:paraId="5C23531E" w14:textId="5B1715C0" w:rsidR="00B03779" w:rsidRDefault="00B03779" w:rsidP="00D60CDD">
      <w:pPr>
        <w:pStyle w:val="ListParagraph"/>
        <w:numPr>
          <w:ilvl w:val="0"/>
          <w:numId w:val="2"/>
        </w:numPr>
      </w:pPr>
      <w:r>
        <w:t>Wait until the LED turns black again.</w:t>
      </w:r>
    </w:p>
    <w:p w14:paraId="1FAA51E6" w14:textId="70028089" w:rsidR="00B03779" w:rsidRDefault="00B03779" w:rsidP="00D60CDD">
      <w:pPr>
        <w:pStyle w:val="ListParagraph"/>
        <w:numPr>
          <w:ilvl w:val="0"/>
          <w:numId w:val="2"/>
        </w:numPr>
      </w:pPr>
      <w:r>
        <w:t>If you wish to collect more data, simply click “Reset” again and press “Start”</w:t>
      </w:r>
    </w:p>
    <w:p w14:paraId="3B936C29" w14:textId="48121C0D" w:rsidR="00B03779" w:rsidRDefault="00B03779" w:rsidP="00B03779">
      <w:pPr>
        <w:pStyle w:val="ListParagraph"/>
        <w:numPr>
          <w:ilvl w:val="0"/>
          <w:numId w:val="2"/>
        </w:numPr>
      </w:pPr>
      <w:r>
        <w:t>Repeat step 9-10.</w:t>
      </w:r>
    </w:p>
    <w:p w14:paraId="79CB0A04" w14:textId="42149905" w:rsidR="00B03779" w:rsidRDefault="00B03779" w:rsidP="00B03779">
      <w:pPr>
        <w:pStyle w:val="ListParagraph"/>
        <w:numPr>
          <w:ilvl w:val="0"/>
          <w:numId w:val="2"/>
        </w:numPr>
      </w:pPr>
      <w:r>
        <w:t>Once you are satisfied with data, close the window. Doing this prompts a dialogue block.</w:t>
      </w:r>
    </w:p>
    <w:p w14:paraId="2B3F3660" w14:textId="636975BE" w:rsidR="00B03779" w:rsidRDefault="00B03779" w:rsidP="00B03779">
      <w:pPr>
        <w:pStyle w:val="ListParagraph"/>
        <w:numPr>
          <w:ilvl w:val="0"/>
          <w:numId w:val="2"/>
        </w:numPr>
      </w:pPr>
      <w:r>
        <w:t xml:space="preserve">Select “Yes” if you wish to exit and save </w:t>
      </w:r>
      <w:proofErr w:type="gramStart"/>
      <w:r>
        <w:t>data, or</w:t>
      </w:r>
      <w:proofErr w:type="gramEnd"/>
      <w:r>
        <w:t xml:space="preserve"> select “No” if you accidentally click on the close button.</w:t>
      </w:r>
    </w:p>
    <w:p w14:paraId="28D9720E" w14:textId="0AAF14BE" w:rsidR="00B03779" w:rsidRDefault="00B03779" w:rsidP="00B03779"/>
    <w:p w14:paraId="79BB833A" w14:textId="29A64FD8" w:rsidR="00B03779" w:rsidRDefault="00B03779" w:rsidP="00B03779"/>
    <w:p w14:paraId="6C51CA0A" w14:textId="1FBA6107" w:rsidR="00B03779" w:rsidRDefault="00B03779" w:rsidP="00B03779">
      <w:r>
        <w:t>Troubleshooting:</w:t>
      </w:r>
    </w:p>
    <w:sectPr w:rsidR="00B03779" w:rsidSect="00BB630B">
      <w:pgSz w:w="12240" w:h="15840" w:code="1"/>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Calibri Light">
    <w:panose1 w:val="020F0302020204030204"/>
    <w:charset w:val="00"/>
    <w:family w:val="swiss"/>
    <w:pitch w:val="variable"/>
    <w:sig w:usb0="E0002A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C557AA"/>
    <w:multiLevelType w:val="hybridMultilevel"/>
    <w:tmpl w:val="F962B134"/>
    <w:lvl w:ilvl="0" w:tplc="D376F1E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55944C1A"/>
    <w:multiLevelType w:val="hybridMultilevel"/>
    <w:tmpl w:val="78BC3D74"/>
    <w:lvl w:ilvl="0" w:tplc="C1847E3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20"/>
  <w:displayHorizontalDrawingGridEvery w:val="2"/>
  <w:displayVerticalDrawingGridEvery w:val="2"/>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QwNTI1MLcwNDA1srBQ0lEKTi0uzszPAykwqgUA0PZ/DCwAAAA="/>
  </w:docVars>
  <w:rsids>
    <w:rsidRoot w:val="00605204"/>
    <w:rsid w:val="002D2157"/>
    <w:rsid w:val="002F310C"/>
    <w:rsid w:val="0052401E"/>
    <w:rsid w:val="00590A5A"/>
    <w:rsid w:val="005F441B"/>
    <w:rsid w:val="00605204"/>
    <w:rsid w:val="00A5553B"/>
    <w:rsid w:val="00B03779"/>
    <w:rsid w:val="00B138D8"/>
    <w:rsid w:val="00B4106D"/>
    <w:rsid w:val="00BB630B"/>
    <w:rsid w:val="00C90770"/>
    <w:rsid w:val="00D60CDD"/>
    <w:rsid w:val="00DA6198"/>
    <w:rsid w:val="00F2675F"/>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815B06"/>
  <w15:chartTrackingRefBased/>
  <w15:docId w15:val="{F67F6DDC-333D-4F01-A07C-4605C22C1A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th-TH"/>
      </w:rPr>
    </w:rPrDefault>
    <w:pPrDefault>
      <w:pPr>
        <w:spacing w:after="160"/>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05204"/>
    <w:pPr>
      <w:ind w:left="720"/>
      <w:contextualSpacing/>
    </w:pPr>
    <w:rPr>
      <w:rFonts w:cs="Angsana New"/>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9</TotalTime>
  <Pages>1</Pages>
  <Words>256</Words>
  <Characters>146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pat Chairithinugull</dc:creator>
  <cp:keywords/>
  <dc:description/>
  <cp:lastModifiedBy>Anapat Chairithinugull</cp:lastModifiedBy>
  <cp:revision>11</cp:revision>
  <dcterms:created xsi:type="dcterms:W3CDTF">2018-05-26T23:55:00Z</dcterms:created>
  <dcterms:modified xsi:type="dcterms:W3CDTF">2018-05-29T19:27:00Z</dcterms:modified>
</cp:coreProperties>
</file>